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251D" w:rsidRDefault="00120381" w:rsidP="0012038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ETFLIX FULL STACK</w:t>
      </w:r>
    </w:p>
    <w:p w:rsidR="00120381" w:rsidRP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>Build Comprises of: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 xml:space="preserve">Backend 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>Front end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 xml:space="preserve">Admin Panel 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Backend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 backen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nodej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expres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mongo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database </w:t>
      </w:r>
      <w:proofErr w:type="spellStart"/>
      <w:r>
        <w:rPr>
          <w:rFonts w:ascii="Times New Roman" w:hAnsi="Times New Roman" w:cs="Times New Roman"/>
          <w:sz w:val="24"/>
          <w:szCs w:val="24"/>
        </w:rPr>
        <w:t>alongwi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rebase to store files.</w:t>
      </w:r>
    </w:p>
    <w:p w:rsidR="009A66DC" w:rsidRDefault="009A66DC" w:rsidP="00120381">
      <w:pPr>
        <w:rPr>
          <w:rFonts w:ascii="Times New Roman" w:hAnsi="Times New Roman" w:cs="Times New Roman"/>
          <w:sz w:val="24"/>
          <w:szCs w:val="24"/>
        </w:rPr>
      </w:pPr>
    </w:p>
    <w:p w:rsidR="009A66DC" w:rsidRDefault="009A66DC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:</w:t>
      </w:r>
    </w:p>
    <w:p w:rsidR="009A66DC" w:rsidRDefault="009A66DC" w:rsidP="009A66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arn </w:t>
      </w:r>
      <w:r w:rsidRPr="009A66DC">
        <w:rPr>
          <w:rFonts w:ascii="Times New Roman" w:hAnsi="Times New Roman" w:cs="Times New Roman"/>
          <w:sz w:val="24"/>
          <w:szCs w:val="24"/>
        </w:rPr>
        <w:t xml:space="preserve">add express mongoose </w:t>
      </w:r>
      <w:proofErr w:type="spellStart"/>
      <w:r w:rsidRPr="009A66DC">
        <w:rPr>
          <w:rFonts w:ascii="Times New Roman" w:hAnsi="Times New Roman" w:cs="Times New Roman"/>
          <w:sz w:val="24"/>
          <w:szCs w:val="24"/>
        </w:rPr>
        <w:t>nodemon</w:t>
      </w:r>
      <w:proofErr w:type="spellEnd"/>
      <w:r w:rsidRPr="009A66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6DC">
        <w:rPr>
          <w:rFonts w:ascii="Times New Roman" w:hAnsi="Times New Roman" w:cs="Times New Roman"/>
          <w:sz w:val="24"/>
          <w:szCs w:val="24"/>
        </w:rPr>
        <w:t>dotenv</w:t>
      </w:r>
      <w:proofErr w:type="spellEnd"/>
      <w:r w:rsidRPr="009A66D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A66DC">
        <w:rPr>
          <w:rFonts w:ascii="Times New Roman" w:hAnsi="Times New Roman" w:cs="Times New Roman"/>
          <w:sz w:val="24"/>
          <w:szCs w:val="24"/>
        </w:rPr>
        <w:t>jsonwebtoken</w:t>
      </w:r>
      <w:proofErr w:type="spellEnd"/>
      <w:r w:rsidR="003950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95057">
        <w:rPr>
          <w:rFonts w:ascii="Times New Roman" w:hAnsi="Times New Roman" w:cs="Times New Roman"/>
          <w:sz w:val="24"/>
          <w:szCs w:val="24"/>
        </w:rPr>
        <w:t>morgan</w:t>
      </w:r>
      <w:proofErr w:type="spellEnd"/>
      <w:r w:rsidR="002947FD">
        <w:rPr>
          <w:rFonts w:ascii="Times New Roman" w:hAnsi="Times New Roman" w:cs="Times New Roman"/>
          <w:sz w:val="24"/>
          <w:szCs w:val="24"/>
        </w:rPr>
        <w:t xml:space="preserve"> crypto-</w:t>
      </w:r>
      <w:proofErr w:type="spellStart"/>
      <w:r w:rsidR="002947FD">
        <w:rPr>
          <w:rFonts w:ascii="Times New Roman" w:hAnsi="Times New Roman" w:cs="Times New Roman"/>
          <w:sz w:val="24"/>
          <w:szCs w:val="24"/>
        </w:rPr>
        <w:t>js</w:t>
      </w:r>
      <w:proofErr w:type="spellEnd"/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Frontend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ntend is buil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reactj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c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long with material </w:t>
      </w:r>
      <w:proofErr w:type="spellStart"/>
      <w:r>
        <w:rPr>
          <w:rFonts w:ascii="Times New Roman" w:hAnsi="Times New Roman" w:cs="Times New Roman"/>
          <w:sz w:val="24"/>
          <w:szCs w:val="24"/>
        </w:rPr>
        <w:t>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signing tool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o Link: </w:t>
      </w:r>
    </w:p>
    <w:p w:rsidR="00BA5AA4" w:rsidRDefault="00BA5AA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:</w:t>
      </w:r>
    </w:p>
    <w:p w:rsidR="00BA5AA4" w:rsidRDefault="00BA5AA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rn add react-router-</w:t>
      </w:r>
      <w:proofErr w:type="spellStart"/>
      <w:r>
        <w:rPr>
          <w:rFonts w:ascii="Times New Roman" w:hAnsi="Times New Roman" w:cs="Times New Roman"/>
          <w:sz w:val="24"/>
          <w:szCs w:val="24"/>
        </w:rPr>
        <w:t>dom</w:t>
      </w:r>
      <w:proofErr w:type="spellEnd"/>
      <w:r w:rsidR="005A124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A1244" w:rsidRDefault="005A124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arn add </w:t>
      </w:r>
      <w:proofErr w:type="spellStart"/>
      <w:r>
        <w:rPr>
          <w:rFonts w:ascii="Times New Roman" w:hAnsi="Times New Roman" w:cs="Times New Roman"/>
          <w:sz w:val="24"/>
          <w:szCs w:val="24"/>
        </w:rPr>
        <w:t>axios</w:t>
      </w:r>
      <w:proofErr w:type="spellEnd"/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Admin Panel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also build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reactjs</w:t>
      </w:r>
      <w:proofErr w:type="spellEnd"/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 Link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 Link</w:t>
      </w: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E JWT AUTHENTICATION: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ways copy paste these files without any changes</w:t>
      </w:r>
    </w:p>
    <w:p w:rsidR="00120381" w:rsidRDefault="001F123D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UP AND LOGIN API: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crypto-</w:t>
      </w:r>
      <w:proofErr w:type="spellStart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jsonwebtoken</w:t>
      </w:r>
      <w:proofErr w:type="spellEnd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../schema/User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Register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/register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newUser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ncryp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newUser</w:t>
      </w:r>
      <w:proofErr w:type="spellEnd"/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login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/login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findOne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(!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 Failed'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Decrypting password for </w:t>
      </w:r>
      <w:proofErr w:type="spellStart"/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comparision</w:t>
      </w:r>
      <w:proofErr w:type="spellEnd"/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 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byt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decryp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original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byt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enc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Utf8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originalPassword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!==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Please Enter Correct Password'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ccessToke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ig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{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proofErr w:type="spell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, 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xpiresIn</w:t>
      </w:r>
      <w:proofErr w:type="spellEnd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1h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destructure to avoid getting password and __v in response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__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..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_doc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..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accessToke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Default="001F123D" w:rsidP="00120381">
      <w:pPr>
        <w:rPr>
          <w:rFonts w:ascii="Times New Roman" w:hAnsi="Times New Roman" w:cs="Times New Roman"/>
          <w:sz w:val="24"/>
          <w:szCs w:val="24"/>
        </w:rPr>
      </w:pPr>
    </w:p>
    <w:p w:rsidR="00C103E0" w:rsidRDefault="00C103E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Auth.js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jsonwebtoken</w:t>
      </w:r>
      <w:proofErr w:type="spellEnd"/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C103E0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header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authorizatio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decoded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verify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Data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"Token is not valid"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Data</w:t>
      </w:r>
      <w:proofErr w:type="spellEnd"/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); </w:t>
      </w:r>
      <w:r w:rsidRPr="00C103E0">
        <w:rPr>
          <w:rFonts w:ascii="Consolas" w:eastAsia="Times New Roman" w:hAnsi="Consolas" w:cs="Times New Roman"/>
          <w:color w:val="6A9955"/>
          <w:sz w:val="21"/>
          <w:szCs w:val="21"/>
        </w:rPr>
        <w:t>//if successful go to router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 failed'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C103E0" w:rsidRDefault="00C103E0" w:rsidP="00120381">
      <w:pPr>
        <w:rPr>
          <w:rFonts w:ascii="Times New Roman" w:hAnsi="Times New Roman" w:cs="Times New Roman"/>
          <w:sz w:val="24"/>
          <w:szCs w:val="24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pass this </w:t>
      </w:r>
      <w:proofErr w:type="spellStart"/>
      <w:r>
        <w:rPr>
          <w:rFonts w:ascii="Times New Roman" w:hAnsi="Times New Roman" w:cs="Times New Roman"/>
          <w:sz w:val="24"/>
          <w:szCs w:val="24"/>
        </w:rPr>
        <w:t>checkAu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your routes like;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make sure to pass in headers these things in postman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y: authorization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lue : Bearer &lt;Token&gt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Update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CE9178"/>
          <w:sz w:val="21"/>
          <w:szCs w:val="21"/>
        </w:rPr>
        <w:t>'/:id'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First check whether user updating his info or admin updating some user info or someone else trying to update info of any other user which we dont want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this req.user is from checkAuth file, it is for verification whether person same or not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admin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First checking if user want to update password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F64801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encryp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update whatever info user wants to update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findByIdAndUpdate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_id: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new: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destructuring result object by separating password and __v and passing only info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__v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..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_doc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CE9178"/>
          <w:sz w:val="21"/>
          <w:szCs w:val="21"/>
        </w:rPr>
        <w:t>'You can update only your account'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ggregate and query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para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</w:t>
      </w:r>
      <w:proofErr w:type="spellStart"/>
      <w:r>
        <w:rPr>
          <w:rFonts w:ascii="Times New Roman" w:hAnsi="Times New Roman" w:cs="Times New Roman"/>
          <w:sz w:val="24"/>
          <w:szCs w:val="24"/>
        </w:rPr>
        <w:t>api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Schema: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Schema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it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uired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niqu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ontent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Arra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imestamps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List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Schema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querying data based on type and genre using aggregate and query </w:t>
      </w:r>
      <w:proofErr w:type="spellStart"/>
      <w:r>
        <w:rPr>
          <w:rFonts w:ascii="Times New Roman" w:hAnsi="Times New Roman" w:cs="Times New Roman"/>
          <w:sz w:val="24"/>
          <w:szCs w:val="24"/>
        </w:rPr>
        <w:t>params</w:t>
      </w:r>
      <w:proofErr w:type="spell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crypto-</w:t>
      </w:r>
      <w:proofErr w:type="spellStart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js'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../</w:t>
      </w:r>
      <w:proofErr w:type="spellStart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../schema/List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//Crea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Only admin can create movi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newLi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newList</w:t>
      </w:r>
      <w:proofErr w:type="spellEnd"/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You are not allowe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Dele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Crea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:i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Only admin can create movi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findByIdAndDele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_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d: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()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"List has been deleted"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You are not allowe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get list from home pag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[]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type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genre like action comedy in type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match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no genre specified, then 10 random provided type list either of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match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homepag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A11BDB" w:rsidRPr="00A11BDB" w:rsidRDefault="00A11BDB" w:rsidP="00120381">
      <w:pPr>
        <w:rPr>
          <w:rFonts w:ascii="Times New Roman" w:hAnsi="Times New Roman" w:cs="Times New Roman"/>
          <w:sz w:val="28"/>
          <w:szCs w:val="28"/>
        </w:rPr>
      </w:pPr>
      <w:r w:rsidRPr="00A11BDB">
        <w:rPr>
          <w:rFonts w:ascii="Times New Roman" w:hAnsi="Times New Roman" w:cs="Times New Roman"/>
          <w:sz w:val="28"/>
          <w:szCs w:val="28"/>
        </w:rPr>
        <w:t>Redirect component in react-router-</w:t>
      </w:r>
      <w:proofErr w:type="spellStart"/>
      <w:r w:rsidRPr="00A11BDB">
        <w:rPr>
          <w:rFonts w:ascii="Times New Roman" w:hAnsi="Times New Roman" w:cs="Times New Roman"/>
          <w:sz w:val="28"/>
          <w:szCs w:val="28"/>
        </w:rPr>
        <w:t>dom</w:t>
      </w:r>
      <w:proofErr w:type="spellEnd"/>
      <w:r w:rsidRPr="00A11BDB">
        <w:rPr>
          <w:rFonts w:ascii="Times New Roman" w:hAnsi="Times New Roman" w:cs="Times New Roman"/>
          <w:sz w:val="28"/>
          <w:szCs w:val="28"/>
        </w:rPr>
        <w:t>, routing or switch case:</w:t>
      </w:r>
    </w:p>
    <w:p w:rsidR="00A11BDB" w:rsidRDefault="00A11BDB" w:rsidP="00120381">
      <w:pPr>
        <w:rPr>
          <w:rFonts w:ascii="Times New Roman" w:hAnsi="Times New Roman" w:cs="Times New Roman"/>
          <w:sz w:val="24"/>
          <w:szCs w:val="24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App.scss</w:t>
      </w:r>
      <w:proofErr w:type="spellEnd"/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home/Home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login/Login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egis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register/Register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Watc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watch/Watch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react-router-dom'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setUser</w:t>
      </w:r>
      <w:proofErr w:type="spell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exa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register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register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gis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login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Login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&amp;&amp; (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mov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movie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ser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ser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watch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Wa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)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Default="00A11BDB" w:rsidP="00120381">
      <w:pPr>
        <w:rPr>
          <w:rFonts w:ascii="Times New Roman" w:hAnsi="Times New Roman" w:cs="Times New Roman"/>
          <w:sz w:val="24"/>
          <w:szCs w:val="24"/>
        </w:rPr>
      </w:pPr>
    </w:p>
    <w:p w:rsidR="00CD3D10" w:rsidRDefault="00CD3D1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Fetch API in Frontend:</w:t>
      </w:r>
    </w:p>
    <w:p w:rsidR="00DE7DDC" w:rsidRDefault="00DE7DDC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e constant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useState</w:t>
      </w:r>
      <w:proofErr w:type="spellEnd"/>
    </w:p>
    <w:p w:rsidR="00DE7DDC" w:rsidRDefault="00DE7DDC" w:rsidP="0012038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n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[get, </w:t>
      </w:r>
      <w:proofErr w:type="spellStart"/>
      <w:r>
        <w:rPr>
          <w:rFonts w:ascii="Times New Roman" w:hAnsi="Times New Roman" w:cs="Times New Roman"/>
          <w:sz w:val="24"/>
          <w:szCs w:val="24"/>
        </w:rPr>
        <w:t>setG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[ = </w:t>
      </w:r>
      <w:proofErr w:type="spellStart"/>
      <w:r>
        <w:rPr>
          <w:rFonts w:ascii="Times New Roman" w:hAnsi="Times New Roman" w:cs="Times New Roman"/>
          <w:sz w:val="24"/>
          <w:szCs w:val="24"/>
        </w:rPr>
        <w:t>useSt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[]) or </w:t>
      </w:r>
      <w:proofErr w:type="spellStart"/>
      <w:r>
        <w:rPr>
          <w:rFonts w:ascii="Times New Roman" w:hAnsi="Times New Roman" w:cs="Times New Roman"/>
          <w:sz w:val="24"/>
          <w:szCs w:val="24"/>
        </w:rPr>
        <w:t>useState</w:t>
      </w:r>
      <w:proofErr w:type="spellEnd"/>
      <w:r>
        <w:rPr>
          <w:rFonts w:ascii="Times New Roman" w:hAnsi="Times New Roman" w:cs="Times New Roman"/>
          <w:sz w:val="24"/>
          <w:szCs w:val="24"/>
        </w:rPr>
        <w:t>({})</w:t>
      </w:r>
    </w:p>
    <w:p w:rsidR="00CD3D10" w:rsidRDefault="00CD3D1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xios.get</w:t>
      </w:r>
      <w:proofErr w:type="spellEnd"/>
      <w:r>
        <w:rPr>
          <w:rFonts w:ascii="Times New Roman" w:hAnsi="Times New Roman" w:cs="Times New Roman"/>
          <w:sz w:val="24"/>
          <w:szCs w:val="24"/>
        </w:rPr>
        <w:t>(‘/’).then(response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ole.log(</w:t>
      </w:r>
      <w:proofErr w:type="spellStart"/>
      <w:r>
        <w:rPr>
          <w:rFonts w:ascii="Times New Roman" w:hAnsi="Times New Roman" w:cs="Times New Roman"/>
          <w:sz w:val="24"/>
          <w:szCs w:val="24"/>
        </w:rPr>
        <w:t>response.dat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DE7DDC" w:rsidRDefault="00DE7DDC" w:rsidP="00CD3D10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setGe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response.dat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).catch(err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ole.log(err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)</w:t>
      </w:r>
    </w:p>
    <w:p w:rsidR="00CD3D10" w:rsidRDefault="00DE7DDC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get.anyke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ou have passed database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If header authentication (</w:t>
      </w:r>
      <w:proofErr w:type="spellStart"/>
      <w:r>
        <w:rPr>
          <w:rFonts w:ascii="Times New Roman" w:hAnsi="Times New Roman" w:cs="Times New Roman"/>
          <w:sz w:val="24"/>
          <w:szCs w:val="24"/>
        </w:rPr>
        <w:t>jugaar</w:t>
      </w:r>
      <w:proofErr w:type="spellEnd"/>
      <w:r>
        <w:rPr>
          <w:rFonts w:ascii="Times New Roman" w:hAnsi="Times New Roman" w:cs="Times New Roman"/>
          <w:sz w:val="24"/>
          <w:szCs w:val="24"/>
        </w:rPr>
        <w:t>):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xios.get</w:t>
      </w:r>
      <w:proofErr w:type="spellEnd"/>
      <w:r>
        <w:rPr>
          <w:rFonts w:ascii="Times New Roman" w:hAnsi="Times New Roman" w:cs="Times New Roman"/>
          <w:sz w:val="24"/>
          <w:szCs w:val="24"/>
        </w:rPr>
        <w:t>(‘/’, {headers : {authorization: Bearer &lt;</w:t>
      </w:r>
      <w:proofErr w:type="spellStart"/>
      <w:r>
        <w:rPr>
          <w:rFonts w:ascii="Times New Roman" w:hAnsi="Times New Roman" w:cs="Times New Roman"/>
          <w:sz w:val="24"/>
          <w:szCs w:val="24"/>
        </w:rPr>
        <w:t>tokenfrompostman</w:t>
      </w:r>
      <w:proofErr w:type="spellEnd"/>
      <w:r>
        <w:rPr>
          <w:rFonts w:ascii="Times New Roman" w:hAnsi="Times New Roman" w:cs="Times New Roman"/>
          <w:sz w:val="24"/>
          <w:szCs w:val="24"/>
        </w:rPr>
        <w:t>}}).then(response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ole.log(</w:t>
      </w:r>
      <w:proofErr w:type="spellStart"/>
      <w:r>
        <w:rPr>
          <w:rFonts w:ascii="Times New Roman" w:hAnsi="Times New Roman" w:cs="Times New Roman"/>
          <w:sz w:val="24"/>
          <w:szCs w:val="24"/>
        </w:rPr>
        <w:t>response.data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).catch(err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ole.log(err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</w:p>
    <w:p w:rsidR="00383A8E" w:rsidRDefault="00383A8E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 With query </w:t>
      </w:r>
      <w:proofErr w:type="spellStart"/>
      <w:r>
        <w:rPr>
          <w:rFonts w:ascii="Times New Roman" w:hAnsi="Times New Roman" w:cs="Times New Roman"/>
          <w:sz w:val="24"/>
          <w:szCs w:val="24"/>
        </w:rPr>
        <w:t>param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383A8E" w:rsidRDefault="00DB537F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CD413F" wp14:editId="41DDBD46">
            <wp:extent cx="5943600" cy="33877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5A81" w:rsidRDefault="00B25A81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issue of component mount then use below code</w:t>
      </w:r>
    </w:p>
    <w:p w:rsidR="00B25A81" w:rsidRDefault="00B25A81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A9CA699" wp14:editId="515D41B6">
            <wp:extent cx="5943600" cy="38665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p w:rsidR="00E918C6" w:rsidRPr="00712CA3" w:rsidRDefault="00E918C6" w:rsidP="00383A8E">
      <w:pPr>
        <w:rPr>
          <w:rFonts w:ascii="Times New Roman" w:hAnsi="Times New Roman" w:cs="Times New Roman"/>
          <w:sz w:val="28"/>
          <w:szCs w:val="28"/>
        </w:rPr>
      </w:pPr>
      <w:r w:rsidRPr="00712CA3">
        <w:rPr>
          <w:rFonts w:ascii="Times New Roman" w:hAnsi="Times New Roman" w:cs="Times New Roman"/>
          <w:sz w:val="28"/>
          <w:szCs w:val="28"/>
        </w:rPr>
        <w:t>Link component with pathname</w:t>
      </w:r>
      <w:r w:rsidR="00712CA3" w:rsidRPr="00712CA3">
        <w:rPr>
          <w:rFonts w:ascii="Times New Roman" w:hAnsi="Times New Roman" w:cs="Times New Roman"/>
          <w:sz w:val="28"/>
          <w:szCs w:val="28"/>
        </w:rPr>
        <w:t xml:space="preserve">. Location, </w:t>
      </w:r>
      <w:proofErr w:type="spellStart"/>
      <w:r w:rsidR="00712CA3" w:rsidRPr="00712CA3">
        <w:rPr>
          <w:rFonts w:ascii="Times New Roman" w:hAnsi="Times New Roman" w:cs="Times New Roman"/>
          <w:sz w:val="28"/>
          <w:szCs w:val="28"/>
        </w:rPr>
        <w:t>useLocation</w:t>
      </w:r>
      <w:proofErr w:type="spellEnd"/>
      <w:r w:rsidRPr="00712CA3">
        <w:rPr>
          <w:rFonts w:ascii="Times New Roman" w:hAnsi="Times New Roman" w:cs="Times New Roman"/>
          <w:sz w:val="28"/>
          <w:szCs w:val="28"/>
        </w:rPr>
        <w:t xml:space="preserve"> and passing constant with it and use in another file</w:t>
      </w: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istItem.jsx</w:t>
      </w:r>
      <w:proofErr w:type="spell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ListItem.scss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-router-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layArrow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d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humbUpAlt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humbDown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@material-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/icons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{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movies/find/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headers 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horization 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Bearer eyJhbGciOiJIUzI1NiIsInR5cCI6IkpXVCJ9.eyJpZCI6IjYxNTZmNTExMmQ4Y2Y3NThhNmM0ZGJiNiIsImlzQWRtaW4iOnRydWUsImlhdCI6MTYzMzE0ODc4NiwiZXhwIjoxNjMzMTUyMzg2fQ.D_hHmTE50Y57aibX3FvVJn9T95pviDa0a3ikloQWSlo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},[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) </w:t>
      </w:r>
      <w:r w:rsidRPr="00E918C6">
        <w:rPr>
          <w:rFonts w:ascii="Consolas" w:eastAsia="Times New Roman" w:hAnsi="Consolas" w:cs="Times New Roman"/>
          <w:color w:val="6A9955"/>
          <w:sz w:val="21"/>
          <w:szCs w:val="21"/>
        </w:rPr>
        <w:t>//Whenever item changes, </w:t>
      </w:r>
      <w:proofErr w:type="spellStart"/>
      <w:r w:rsidRPr="00E918C6">
        <w:rPr>
          <w:rFonts w:ascii="Consolas" w:eastAsia="Times New Roman" w:hAnsi="Consolas" w:cs="Times New Roman"/>
          <w:color w:val="6A9955"/>
          <w:sz w:val="21"/>
          <w:szCs w:val="21"/>
        </w:rPr>
        <w:t>useEffect</w:t>
      </w:r>
      <w:proofErr w:type="spellEnd"/>
      <w:r w:rsidRPr="00E918C6">
        <w:rPr>
          <w:rFonts w:ascii="Consolas" w:eastAsia="Times New Roman" w:hAnsi="Consolas" w:cs="Times New Roman"/>
          <w:color w:val="6A9955"/>
          <w:sz w:val="21"/>
          <w:szCs w:val="21"/>
        </w:rPr>
        <w:t> will get fire</w:t>
      </w:r>
    </w:p>
    <w:p w:rsidR="00E918C6" w:rsidRPr="00E918C6" w:rsidRDefault="00E918C6" w:rsidP="00E918C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athname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/watch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movie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list__item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eft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225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2.5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onMouseEnter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onMouseLeav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mg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&amp;&amp;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railer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true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oop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item__info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s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PlayArrow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Ad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ThumbUpAlt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ThumbDown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itemInfo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__top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uration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limit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imit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desc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esc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genre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  <w:proofErr w:type="spell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movie constant in </w:t>
      </w:r>
      <w:proofErr w:type="spellStart"/>
      <w:r>
        <w:rPr>
          <w:rFonts w:ascii="Times New Roman" w:hAnsi="Times New Roman" w:cs="Times New Roman"/>
          <w:sz w:val="24"/>
          <w:szCs w:val="24"/>
        </w:rPr>
        <w:t>watch.jsx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rrowBack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/icons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Location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-router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Watch.scss</w:t>
      </w:r>
      <w:proofErr w:type="spellEnd"/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Location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movi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watch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back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ArrowBackOutlined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Home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video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proofErr w:type="spellEnd"/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rogress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trols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video</w:t>
      </w:r>
      <w:proofErr w:type="spellEnd"/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p w:rsidR="00712CA3" w:rsidRDefault="00712CA3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other Example: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DCDCAA"/>
          <w:sz w:val="21"/>
          <w:szCs w:val="21"/>
        </w:rPr>
        <w:t>renderCell</w:t>
      </w:r>
      <w:proofErr w:type="spellEnd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2C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thname: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/product/"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singleMovie: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List__edit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Edit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DeleteOutline</w:t>
      </w:r>
      <w:proofErr w:type="spellEnd"/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List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delete"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DCDCAA"/>
          <w:sz w:val="21"/>
          <w:szCs w:val="21"/>
        </w:rPr>
        <w:t>handleDelet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},</w:t>
      </w:r>
    </w:p>
    <w:p w:rsidR="00712CA3" w:rsidRDefault="00712CA3" w:rsidP="00383A8E">
      <w:pPr>
        <w:rPr>
          <w:rFonts w:ascii="Times New Roman" w:hAnsi="Times New Roman" w:cs="Times New Roman"/>
          <w:sz w:val="24"/>
          <w:szCs w:val="24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12CA3">
        <w:rPr>
          <w:rFonts w:ascii="Consolas" w:eastAsia="Times New Roman" w:hAnsi="Consolas" w:cs="Times New Roman"/>
          <w:color w:val="DCDCAA"/>
          <w:sz w:val="21"/>
          <w:szCs w:val="21"/>
        </w:rPr>
        <w:t>useLocation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singleMovi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2C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Container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title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__title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'/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newproduct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Add__button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Create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__top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Top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right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top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img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img"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__name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botto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key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id: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value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key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genre: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value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key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year: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value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productInfo</w:t>
      </w:r>
      <w:proofErr w:type="spellEnd"/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__ite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key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limit: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value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limit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Default="00712CA3" w:rsidP="00383A8E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8"/>
          <w:szCs w:val="28"/>
        </w:rPr>
      </w:pPr>
      <w:r w:rsidRPr="00F86C7D">
        <w:rPr>
          <w:rFonts w:ascii="Times New Roman" w:hAnsi="Times New Roman" w:cs="Times New Roman"/>
          <w:sz w:val="28"/>
          <w:szCs w:val="28"/>
        </w:rPr>
        <w:t xml:space="preserve">User login with </w:t>
      </w:r>
      <w:proofErr w:type="spellStart"/>
      <w:r w:rsidRPr="00F86C7D">
        <w:rPr>
          <w:rFonts w:ascii="Times New Roman" w:hAnsi="Times New Roman" w:cs="Times New Roman"/>
          <w:sz w:val="28"/>
          <w:szCs w:val="28"/>
        </w:rPr>
        <w:t>redux</w:t>
      </w:r>
      <w:proofErr w:type="spellEnd"/>
      <w:r w:rsidRPr="00F86C7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86C7D">
        <w:rPr>
          <w:rFonts w:ascii="Times New Roman" w:hAnsi="Times New Roman" w:cs="Times New Roman"/>
          <w:sz w:val="28"/>
          <w:szCs w:val="28"/>
        </w:rPr>
        <w:t>mongodb</w:t>
      </w:r>
      <w:proofErr w:type="spellEnd"/>
      <w:r w:rsidRPr="00F86C7D">
        <w:rPr>
          <w:rFonts w:ascii="Times New Roman" w:hAnsi="Times New Roman" w:cs="Times New Roman"/>
          <w:sz w:val="28"/>
          <w:szCs w:val="28"/>
        </w:rPr>
        <w:t>:</w:t>
      </w:r>
    </w:p>
    <w:p w:rsidR="00F86C7D" w:rsidRDefault="00F86C7D" w:rsidP="00383A8E">
      <w:pPr>
        <w:rPr>
          <w:rFonts w:ascii="Times New Roman" w:hAnsi="Times New Roman" w:cs="Times New Roman"/>
          <w:sz w:val="28"/>
          <w:szCs w:val="28"/>
        </w:rPr>
      </w:pPr>
    </w:p>
    <w:p w:rsidR="00F86C7D" w:rsidRPr="00F86C7D" w:rsidRDefault="00F86C7D" w:rsidP="00383A8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############################### START ########################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Slice.js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reateSlic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reduxjs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toolkit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uthSlic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createSlic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nitialState</w:t>
      </w:r>
      <w:proofErr w:type="spell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getItem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) ||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reducers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tart</w:t>
      </w:r>
      <w:proofErr w:type="spell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uccess</w:t>
      </w:r>
      <w:proofErr w:type="spell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ayload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Failure</w:t>
      </w:r>
      <w:proofErr w:type="spellEnd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inSta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inSucces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inFailu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ou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uthSlic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ction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uthSlic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reduc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.js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onfigureStor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reduxjs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toolkit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uthReduc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uthSlice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sto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configureStor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reducer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authReduce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ow apiCall.js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Failu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Sta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Succes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/authSlice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tar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login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uccess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Failur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Login page.js where above login function will be used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./../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uth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apiCall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/LoginPage.css'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Pag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isFetching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6C7D" w:rsidRPr="00F86C7D" w:rsidRDefault="00F86C7D" w:rsidP="00F86C7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,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login__form</w:t>
      </w:r>
      <w:proofErr w:type="spellEnd"/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__input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__input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__button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disable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Page</w:t>
      </w:r>
      <w:proofErr w:type="spellEnd"/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Memo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TopBar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component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TopBar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TopBar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Hom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Home/Home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witc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react-router-dom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List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UserLis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UserLis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Page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UserPage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UserPage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NewUser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User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User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roductList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ProductLis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ProductLis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Product/Product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NewProduct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Produc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Produc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LoginPage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login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LoginPage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setIte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5CFC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  <w:r w:rsidRPr="004B5CFC">
        <w:rPr>
          <w:rFonts w:ascii="Consolas" w:eastAsia="Times New Roman" w:hAnsi="Consolas" w:cs="Times New Roman"/>
          <w:color w:val="6A9955"/>
          <w:sz w:val="21"/>
          <w:szCs w:val="21"/>
        </w:rPr>
        <w:t>//user is not name of store, it the name of key inside state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}, [</w:t>
      </w:r>
      <w:r w:rsidRPr="004B5CFC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4B5CFC" w:rsidRPr="004B5CFC" w:rsidRDefault="004B5CFC" w:rsidP="004B5CF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login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LoginPage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TopBar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exa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users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UserList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user/: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userId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UserPage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User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NewUser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movies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ProductList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product/: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productId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Product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</w:t>
      </w:r>
      <w:proofErr w:type="spellStart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newproduct</w:t>
      </w:r>
      <w:proofErr w:type="spellEnd"/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NewProduct</w:t>
      </w:r>
      <w:proofErr w:type="spellEnd"/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Default="004B5CFC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pplication under </w:t>
      </w:r>
      <w:proofErr w:type="spellStart"/>
      <w:r>
        <w:rPr>
          <w:rFonts w:ascii="Times New Roman" w:hAnsi="Times New Roman" w:cs="Times New Roman"/>
          <w:sz w:val="24"/>
          <w:szCs w:val="24"/>
        </w:rPr>
        <w:t>localstorage</w:t>
      </w:r>
      <w:proofErr w:type="spellEnd"/>
      <w:r>
        <w:rPr>
          <w:rFonts w:ascii="Times New Roman" w:hAnsi="Times New Roman" w:cs="Times New Roman"/>
          <w:sz w:val="24"/>
          <w:szCs w:val="24"/>
        </w:rPr>
        <w:t>, we can find that user not logged out on page refresh</w:t>
      </w:r>
    </w:p>
    <w:p w:rsidR="00817F16" w:rsidRDefault="00817F16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AF0833C" wp14:editId="5BD213B9">
            <wp:extent cx="5943600" cy="27825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C7D" w:rsidRPr="00383A8E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########################### END ###########################################</w:t>
      </w:r>
    </w:p>
    <w:sectPr w:rsidR="00F86C7D" w:rsidRPr="00383A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D8E6D12"/>
    <w:multiLevelType w:val="hybridMultilevel"/>
    <w:tmpl w:val="445CE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0362AC"/>
    <w:multiLevelType w:val="hybridMultilevel"/>
    <w:tmpl w:val="A0240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rQwsTSyBBEGSjpKwanFxZn5eSAFRrUA1tO0jywAAAA="/>
  </w:docVars>
  <w:rsids>
    <w:rsidRoot w:val="00AB4A12"/>
    <w:rsid w:val="0006504E"/>
    <w:rsid w:val="00120381"/>
    <w:rsid w:val="001F123D"/>
    <w:rsid w:val="0023251D"/>
    <w:rsid w:val="002947FD"/>
    <w:rsid w:val="00383A8E"/>
    <w:rsid w:val="00395057"/>
    <w:rsid w:val="004B5CFC"/>
    <w:rsid w:val="005A1244"/>
    <w:rsid w:val="00712CA3"/>
    <w:rsid w:val="00817F16"/>
    <w:rsid w:val="00872428"/>
    <w:rsid w:val="009A66DC"/>
    <w:rsid w:val="009D3200"/>
    <w:rsid w:val="00A11BDB"/>
    <w:rsid w:val="00AB4A12"/>
    <w:rsid w:val="00B25A81"/>
    <w:rsid w:val="00BA5AA4"/>
    <w:rsid w:val="00C103E0"/>
    <w:rsid w:val="00C65E37"/>
    <w:rsid w:val="00CC1EBE"/>
    <w:rsid w:val="00CD3D10"/>
    <w:rsid w:val="00DB537F"/>
    <w:rsid w:val="00DE7DDC"/>
    <w:rsid w:val="00E918C6"/>
    <w:rsid w:val="00F64801"/>
    <w:rsid w:val="00F86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91A967-38DE-4555-A4BC-330DAABE8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3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8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74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20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0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25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1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8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4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17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0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0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2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8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8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5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9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59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3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73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41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3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6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4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7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5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2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8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8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1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3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67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1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9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9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0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9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7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5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6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2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9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5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6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9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8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48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1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3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4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8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3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2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8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2</TotalTime>
  <Pages>20</Pages>
  <Words>2908</Words>
  <Characters>16576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9</cp:revision>
  <dcterms:created xsi:type="dcterms:W3CDTF">2021-10-01T05:42:00Z</dcterms:created>
  <dcterms:modified xsi:type="dcterms:W3CDTF">2021-10-02T18:07:00Z</dcterms:modified>
</cp:coreProperties>
</file>